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F77C3" w14:textId="3D208B8E" w:rsidR="00423497" w:rsidRPr="00780E3B" w:rsidRDefault="00423497" w:rsidP="00423497">
      <w:pPr>
        <w:jc w:val="center"/>
        <w:rPr>
          <w:rFonts w:ascii="Algerian" w:hAnsi="Algerian"/>
          <w:b/>
          <w:color w:val="FF0000"/>
          <w:sz w:val="72"/>
          <w:szCs w:val="72"/>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780E3B">
        <w:rPr>
          <w:rFonts w:ascii="Algerian" w:hAnsi="Algerian"/>
          <w:b/>
          <w:color w:val="FF0000"/>
          <w:sz w:val="72"/>
          <w:szCs w:val="72"/>
          <w:highlight w:val="black"/>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Agile and Scrum</w:t>
      </w:r>
    </w:p>
    <w:p w14:paraId="5C4E7A72" w14:textId="77777777" w:rsidR="00423497" w:rsidRDefault="00423497" w:rsidP="00EC0C8E">
      <w:pPr>
        <w:tabs>
          <w:tab w:val="left" w:pos="3735"/>
        </w:tabs>
        <w:rPr>
          <w:b/>
        </w:rPr>
      </w:pPr>
    </w:p>
    <w:p w14:paraId="1400CAF9" w14:textId="77777777" w:rsidR="00423497" w:rsidRDefault="00423497" w:rsidP="00EC0C8E">
      <w:pPr>
        <w:tabs>
          <w:tab w:val="left" w:pos="3735"/>
        </w:tabs>
        <w:rPr>
          <w:b/>
        </w:rPr>
      </w:pPr>
    </w:p>
    <w:p w14:paraId="256FD970" w14:textId="77777777"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5CAE1BB5" w14:textId="49257C61" w:rsidR="00780E3B" w:rsidRPr="00176778" w:rsidRDefault="00780E3B" w:rsidP="00780E3B">
      <w:pPr>
        <w:rPr>
          <w:rFonts w:cs="Arial"/>
          <w:szCs w:val="24"/>
        </w:rPr>
      </w:pPr>
      <w:r w:rsidRPr="00176778">
        <w:rPr>
          <w:rFonts w:cs="Arial"/>
          <w:szCs w:val="24"/>
        </w:rPr>
        <w:t xml:space="preserve">The app we have created is </w:t>
      </w:r>
      <w:r w:rsidR="005A2D8C">
        <w:rPr>
          <w:rFonts w:cs="Arial"/>
          <w:szCs w:val="24"/>
        </w:rPr>
        <w:t xml:space="preserve">Locate </w:t>
      </w:r>
      <w:proofErr w:type="gramStart"/>
      <w:r w:rsidR="005A2D8C">
        <w:rPr>
          <w:rFonts w:cs="Arial"/>
          <w:szCs w:val="24"/>
        </w:rPr>
        <w:t>An</w:t>
      </w:r>
      <w:proofErr w:type="gramEnd"/>
      <w:r w:rsidR="005A2D8C">
        <w:rPr>
          <w:rFonts w:cs="Arial"/>
          <w:szCs w:val="24"/>
        </w:rPr>
        <w:t xml:space="preserve"> Event App</w:t>
      </w:r>
      <w:r w:rsidRPr="00176778">
        <w:rPr>
          <w:rFonts w:cs="Arial"/>
          <w:szCs w:val="24"/>
        </w:rPr>
        <w:t>. It is helpful in finding the events around or within the city or in a particular location.</w:t>
      </w:r>
    </w:p>
    <w:p w14:paraId="4CC429A9" w14:textId="77777777" w:rsidR="00780E3B" w:rsidRDefault="00780E3B" w:rsidP="00EC0C8E">
      <w:pPr>
        <w:pStyle w:val="Heading3"/>
      </w:pPr>
    </w:p>
    <w:p w14:paraId="7A5EACD4" w14:textId="61BA8D1B"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74D85862" w14:textId="672BEFB8" w:rsidR="00EC0C8E" w:rsidRDefault="00780E3B" w:rsidP="00EC0C8E">
      <w:pPr>
        <w:pStyle w:val="ListParagraph"/>
      </w:pPr>
      <w:r w:rsidRPr="00780E3B">
        <w:t>I recognized the team's strengths from that. Like to work in a team. The project has taught me how to get involved, how to work and how to manage a team.</w:t>
      </w:r>
    </w:p>
    <w:p w14:paraId="1B985244" w14:textId="77777777" w:rsidR="00780E3B" w:rsidRDefault="00780E3B"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1F0A2C3C" w14:textId="40F86B07" w:rsidR="00EC0C8E" w:rsidRDefault="00780E3B" w:rsidP="00EC0C8E">
      <w:pPr>
        <w:pStyle w:val="ListParagraph"/>
      </w:pPr>
      <w:r w:rsidRPr="00780E3B">
        <w:t>This approach is very effective in today's world. Everyone in the busy world likes to get fast products. We can use this agile methodology to finish our plan as quickly as possible.</w:t>
      </w:r>
    </w:p>
    <w:p w14:paraId="152EC024" w14:textId="77777777" w:rsidR="00780E3B" w:rsidRDefault="00780E3B"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6698591" w14:textId="7A53EF99" w:rsidR="00EC0C8E" w:rsidRDefault="00780E3B" w:rsidP="00EC0C8E">
      <w:pPr>
        <w:pStyle w:val="ListParagraph"/>
      </w:pPr>
      <w:r w:rsidRPr="00780E3B">
        <w:t>One of his main strengths is teamwork. Everyone can share their opinions. This also makes us have a strong bond in our lives. This is useful in our career, because we learned how to work in a team.</w:t>
      </w:r>
    </w:p>
    <w:p w14:paraId="011BC44F" w14:textId="77777777" w:rsidR="00780E3B" w:rsidRDefault="00780E3B"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4E7F809B" w:rsidR="00EC0C8E" w:rsidRDefault="00EC0C8E" w:rsidP="00EC0C8E">
      <w:pPr>
        <w:pStyle w:val="ListParagraph"/>
      </w:pPr>
      <w:r w:rsidRPr="00EC0C8E">
        <w:rPr>
          <w:rStyle w:val="word"/>
          <w:rFonts w:cs="Arial"/>
          <w:shd w:val="clear" w:color="auto" w:fill="FFFFFF"/>
        </w:rPr>
        <w:t>This project needed all employees to be physically present at one moment. </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1BC9442" w:rsidR="00EC0C8E" w:rsidRDefault="00EC0C8E" w:rsidP="00EC0C8E">
      <w:pPr>
        <w:pStyle w:val="ListParagraph"/>
      </w:pPr>
      <w:r w:rsidRPr="00EC0C8E">
        <w:rPr>
          <w:rStyle w:val="word"/>
          <w:rFonts w:cs="Arial"/>
          <w:shd w:val="clear" w:color="auto" w:fill="FFFFFF"/>
        </w:rPr>
        <w:t>Time management is </w:t>
      </w:r>
      <w:r w:rsidR="001E75DB">
        <w:rPr>
          <w:rStyle w:val="word"/>
          <w:rFonts w:cs="Arial"/>
          <w:shd w:val="clear" w:color="auto" w:fill="FFFFFF"/>
        </w:rPr>
        <w:t>one of the best</w:t>
      </w:r>
      <w:r w:rsidRPr="00EC0C8E">
        <w:rPr>
          <w:rStyle w:val="word"/>
          <w:rFonts w:cs="Arial"/>
          <w:shd w:val="clear" w:color="auto" w:fill="FFFFFF"/>
        </w:rPr>
        <w:t> characteristic. </w:t>
      </w:r>
    </w:p>
    <w:p w14:paraId="5F37BDF3" w14:textId="77777777" w:rsidR="00EC0C8E" w:rsidRDefault="00EC0C8E" w:rsidP="00EC0C8E">
      <w:pPr>
        <w:pStyle w:val="ListParagraph"/>
      </w:pPr>
      <w:r>
        <w:t xml:space="preserve"> </w:t>
      </w:r>
    </w:p>
    <w:p w14:paraId="787F040B" w14:textId="77777777" w:rsidR="00EC0C8E" w:rsidRDefault="00EC0C8E" w:rsidP="00EC0C8E">
      <w:pPr>
        <w:pStyle w:val="ListParagraph"/>
        <w:numPr>
          <w:ilvl w:val="0"/>
          <w:numId w:val="1"/>
        </w:numPr>
      </w:pPr>
      <w:r>
        <w:t>How did they appeal to you?</w:t>
      </w:r>
    </w:p>
    <w:p w14:paraId="761871F8" w14:textId="6436A048" w:rsidR="00EC0C8E" w:rsidRDefault="0034213F" w:rsidP="00EC0C8E">
      <w:pPr>
        <w:pStyle w:val="ListParagraph"/>
      </w:pPr>
      <w:r w:rsidRPr="0034213F">
        <w:t>Knowledge allows us to finish the job effectively and collectively. Time management helps us complete the project at the right time.</w:t>
      </w:r>
    </w:p>
    <w:p w14:paraId="22D92B3C" w14:textId="6638CA28" w:rsidR="00EC0C8E" w:rsidRDefault="00EC0C8E" w:rsidP="00EC0C8E">
      <w:pPr>
        <w:pStyle w:val="ListParagraph"/>
        <w:numPr>
          <w:ilvl w:val="0"/>
          <w:numId w:val="1"/>
        </w:numPr>
      </w:pPr>
      <w:r>
        <w:t>What was the worst feature of the process?</w:t>
      </w:r>
    </w:p>
    <w:p w14:paraId="2BB04A7B" w14:textId="339CF30D" w:rsidR="001019BE" w:rsidRDefault="001019BE" w:rsidP="001019BE">
      <w:pPr>
        <w:pStyle w:val="ListParagraph"/>
      </w:pPr>
      <w:r w:rsidRPr="001019BE">
        <w:lastRenderedPageBreak/>
        <w:t>Having a group on the same page is the worst thing. This has caused many problems.</w:t>
      </w:r>
    </w:p>
    <w:p w14:paraId="73A53AE3" w14:textId="01E3AD39" w:rsidR="00EC0C8E" w:rsidRDefault="00EC0C8E" w:rsidP="00EC0C8E">
      <w:pPr>
        <w:pStyle w:val="ListParagraph"/>
        <w:numPr>
          <w:ilvl w:val="0"/>
          <w:numId w:val="1"/>
        </w:numPr>
      </w:pPr>
      <w:r>
        <w:t>How would you change them?</w:t>
      </w:r>
    </w:p>
    <w:p w14:paraId="7B91BFDC" w14:textId="5CCD051B" w:rsidR="001019BE" w:rsidRDefault="001019BE" w:rsidP="001019BE">
      <w:pPr>
        <w:pStyle w:val="ListParagraph"/>
      </w:pPr>
      <w:r w:rsidRPr="001019BE">
        <w:t>I would like to pick a team leader to help keep the team on track</w:t>
      </w:r>
    </w:p>
    <w:p w14:paraId="6A60767A" w14:textId="77777777" w:rsidR="001019BE" w:rsidRDefault="001019BE" w:rsidP="001019BE">
      <w:pPr>
        <w:pStyle w:val="ListParagraph"/>
      </w:pPr>
    </w:p>
    <w:p w14:paraId="0DD45835" w14:textId="090F510E" w:rsidR="00EC0C8E" w:rsidRDefault="00EC0C8E" w:rsidP="001019BE">
      <w:pPr>
        <w:pStyle w:val="ListParagraph"/>
        <w:numPr>
          <w:ilvl w:val="0"/>
          <w:numId w:val="1"/>
        </w:numPr>
      </w:pPr>
      <w:r>
        <w:t>What did you enjoy about this style of programming?</w:t>
      </w:r>
    </w:p>
    <w:p w14:paraId="4DA86177" w14:textId="599855F7" w:rsidR="00EC0C8E" w:rsidRDefault="001019BE" w:rsidP="00EC0C8E">
      <w:pPr>
        <w:pStyle w:val="ListParagraph"/>
      </w:pPr>
      <w:r w:rsidRPr="001019BE">
        <w:t>This type of programming is very nice as we liked to work as a team. We get too much workload.  This allows us to support each other.</w:t>
      </w:r>
    </w:p>
    <w:p w14:paraId="4426C085" w14:textId="77777777" w:rsidR="001019BE" w:rsidRPr="00660684" w:rsidRDefault="001019BE" w:rsidP="00EC0C8E">
      <w:pPr>
        <w:pStyle w:val="ListParagraph"/>
      </w:pPr>
    </w:p>
    <w:p w14:paraId="4FAFDDD5" w14:textId="5CCC65BC" w:rsidR="00EC0C8E" w:rsidRDefault="00EC0C8E" w:rsidP="001019BE">
      <w:pPr>
        <w:pStyle w:val="ListParagraph"/>
        <w:numPr>
          <w:ilvl w:val="0"/>
          <w:numId w:val="1"/>
        </w:numPr>
      </w:pPr>
      <w:r>
        <w:t>What are the downsides for you of group work?</w:t>
      </w:r>
    </w:p>
    <w:p w14:paraId="28DE18C9" w14:textId="6EBEA02B" w:rsidR="00EC0C8E" w:rsidRDefault="00D45EB7" w:rsidP="00EC0C8E">
      <w:pPr>
        <w:pStyle w:val="ListParagraph"/>
      </w:pPr>
      <w:r>
        <w:rPr>
          <w:rStyle w:val="word"/>
          <w:rFonts w:cs="Arial"/>
          <w:shd w:val="clear" w:color="auto" w:fill="FFFFFF"/>
        </w:rPr>
        <w:t>To come up on a common decision.</w:t>
      </w:r>
    </w:p>
    <w:p w14:paraId="6B6999C7" w14:textId="77777777" w:rsidR="00EC0C8E" w:rsidRDefault="00EC0C8E" w:rsidP="00EC0C8E">
      <w:pPr>
        <w:pStyle w:val="ListParagraph"/>
      </w:pPr>
    </w:p>
    <w:p w14:paraId="4D3D616D" w14:textId="67216AD4" w:rsidR="00EC0C8E" w:rsidRDefault="00EC0C8E" w:rsidP="001019BE">
      <w:pPr>
        <w:pStyle w:val="ListParagraph"/>
        <w:numPr>
          <w:ilvl w:val="0"/>
          <w:numId w:val="1"/>
        </w:numPr>
      </w:pPr>
      <w:r>
        <w:t>How did this session change your opinion of working in industry?</w:t>
      </w:r>
    </w:p>
    <w:p w14:paraId="080C3D55" w14:textId="16863647" w:rsidR="00FF6AFE" w:rsidRDefault="00FF6AFE" w:rsidP="00FF6AFE">
      <w:pPr>
        <w:pStyle w:val="ListParagraph"/>
      </w:pPr>
      <w:r w:rsidRPr="00FF6AFE">
        <w:t>That has changed my view of working in the field, because I always find that we have to work more individually before. Yet, after that, I discovered that you don't always have to work by yourself, but you can also work as a team.</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1DAAA0C7" w:rsidR="00EC0C8E" w:rsidRDefault="00347EDD" w:rsidP="00EC0C8E">
      <w:pPr>
        <w:pStyle w:val="ListParagraph"/>
      </w:pPr>
      <w:r>
        <w:t>GitHub</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CA7F72A" w:rsidR="00EC0C8E" w:rsidRDefault="00347EDD" w:rsidP="00EC0C8E">
      <w:pPr>
        <w:pStyle w:val="ListParagraph"/>
      </w:pPr>
      <w:r>
        <w:t>Easily accessible and easy to use.</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7AF8997" w:rsidR="00660684" w:rsidRPr="00660684" w:rsidRDefault="008F728C" w:rsidP="00660684">
      <w:pPr>
        <w:pStyle w:val="ListParagraph"/>
        <w:rPr>
          <w:rStyle w:val="word"/>
          <w:rFonts w:cs="Arial"/>
          <w:shd w:val="clear" w:color="auto" w:fill="FFFFFF"/>
        </w:rPr>
      </w:pPr>
      <w:r>
        <w:rPr>
          <w:rStyle w:val="word"/>
          <w:rFonts w:cs="Arial"/>
          <w:shd w:val="clear" w:color="auto" w:fill="FFFFFF"/>
        </w:rPr>
        <w:t>File size is only 25</w:t>
      </w:r>
      <w:proofErr w:type="gramStart"/>
      <w:r>
        <w:rPr>
          <w:rStyle w:val="word"/>
          <w:rFonts w:cs="Arial"/>
          <w:shd w:val="clear" w:color="auto" w:fill="FFFFFF"/>
        </w:rPr>
        <w:t>mb.</w:t>
      </w:r>
      <w:r w:rsidR="00660684" w:rsidRPr="00660684">
        <w:rPr>
          <w:rStyle w:val="word"/>
          <w:rFonts w:cs="Arial"/>
          <w:shd w:val="clear" w:color="auto" w:fill="FFFFFF"/>
        </w:rPr>
        <w:t>.</w:t>
      </w:r>
      <w:proofErr w:type="gramEnd"/>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3B0F2C0F" w:rsidR="00EC0C8E" w:rsidRDefault="00432FF0" w:rsidP="00EC0C8E">
      <w:pPr>
        <w:pStyle w:val="ListParagraph"/>
      </w:pPr>
      <w:r>
        <w:t xml:space="preserve">Quite </w:t>
      </w:r>
      <w:proofErr w:type="gramStart"/>
      <w:r>
        <w:t>effective.</w:t>
      </w:r>
      <w:r w:rsidR="00EC0C8E">
        <w:t>.</w:t>
      </w:r>
      <w:proofErr w:type="gramEnd"/>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t>If you had to use it again what would you change?</w:t>
      </w:r>
    </w:p>
    <w:p w14:paraId="478CCA38" w14:textId="52FBD3D4" w:rsidR="00EC0C8E" w:rsidRDefault="005A2812" w:rsidP="00EC0C8E">
      <w:pPr>
        <w:pStyle w:val="ListParagraph"/>
      </w:pPr>
      <w:r>
        <w:t>File upload size.</w:t>
      </w:r>
      <w:r w:rsidR="00EC0C8E">
        <w:t xml:space="preserve">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53492E36" w:rsidR="00EC0C8E" w:rsidRDefault="00F90556" w:rsidP="00EC0C8E">
      <w:pPr>
        <w:pStyle w:val="ListParagraph"/>
      </w:pPr>
      <w:r>
        <w:t>Yes</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2C153155" w14:textId="1F7E6E70" w:rsidR="00EC0C8E" w:rsidRDefault="004545B3" w:rsidP="00EC0C8E">
      <w:pPr>
        <w:pStyle w:val="ListParagraph"/>
      </w:pPr>
      <w:r w:rsidRPr="004545B3">
        <w:t xml:space="preserve">Because this study has taught a </w:t>
      </w:r>
      <w:proofErr w:type="gramStart"/>
      <w:r w:rsidRPr="004545B3">
        <w:t>lot</w:t>
      </w:r>
      <w:proofErr w:type="gramEnd"/>
      <w:r w:rsidRPr="004545B3">
        <w:t xml:space="preserve"> I don't think that anything could be learned else. First, teamwork, second collaboration, mutual understanding, timely and innovative skills are among the most relevant.</w:t>
      </w:r>
    </w:p>
    <w:p w14:paraId="53F3EAB1" w14:textId="77777777" w:rsidR="00714F22" w:rsidRDefault="00714F22">
      <w:bookmarkStart w:id="0" w:name="_GoBack"/>
      <w:bookmarkEnd w:id="0"/>
    </w:p>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A0F9AC" w14:textId="77777777" w:rsidR="001E0B82" w:rsidRDefault="001E0B82" w:rsidP="00EC0C8E">
      <w:pPr>
        <w:spacing w:after="0" w:line="240" w:lineRule="auto"/>
      </w:pPr>
      <w:r>
        <w:separator/>
      </w:r>
    </w:p>
  </w:endnote>
  <w:endnote w:type="continuationSeparator" w:id="0">
    <w:p w14:paraId="140BAEFC" w14:textId="77777777" w:rsidR="001E0B82" w:rsidRDefault="001E0B82"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E17EF" w14:textId="77777777" w:rsidR="001E0B82" w:rsidRDefault="001E0B82" w:rsidP="00EC0C8E">
      <w:pPr>
        <w:spacing w:after="0" w:line="240" w:lineRule="auto"/>
      </w:pPr>
      <w:r>
        <w:separator/>
      </w:r>
    </w:p>
  </w:footnote>
  <w:footnote w:type="continuationSeparator" w:id="0">
    <w:p w14:paraId="0AF8A423" w14:textId="77777777" w:rsidR="001E0B82" w:rsidRDefault="001E0B82"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4863D" w14:textId="68739AAE" w:rsidR="00660684" w:rsidRDefault="00423497">
    <w:pPr>
      <w:pStyle w:val="Header"/>
    </w:pPr>
    <w:r>
      <w:rPr>
        <w:caps/>
        <w:noProof/>
        <w:color w:val="808080" w:themeColor="background1" w:themeShade="80"/>
        <w:sz w:val="20"/>
        <w:szCs w:val="20"/>
        <w:lang w:eastAsia="en-NZ"/>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66B5B183"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84625B">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" fillcolor="white [3212]" stroked="f" strokeweight="1.25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" path="m,l1462822,r,1014481l638269,407899,,xe" fillcolor="#9acd4c [3204]" stroked="f" strokeweight="1.25pt">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" strokecolor="white [3212]" strokeweight="1.25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66B5B183"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sidR="0084625B">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1s7AwNjU3NDM1MzJR0lEKTi0uzszPAykwrAUAW0hcsCwAAAA="/>
  </w:docVars>
  <w:rsids>
    <w:rsidRoot w:val="00EC0C8E"/>
    <w:rsid w:val="001019BE"/>
    <w:rsid w:val="00180E6E"/>
    <w:rsid w:val="001E0B82"/>
    <w:rsid w:val="001E75DB"/>
    <w:rsid w:val="0034213F"/>
    <w:rsid w:val="00347EDD"/>
    <w:rsid w:val="00423497"/>
    <w:rsid w:val="00432FF0"/>
    <w:rsid w:val="004545B3"/>
    <w:rsid w:val="005A2812"/>
    <w:rsid w:val="005A2D8C"/>
    <w:rsid w:val="00660684"/>
    <w:rsid w:val="00714F22"/>
    <w:rsid w:val="00780E3B"/>
    <w:rsid w:val="00841B78"/>
    <w:rsid w:val="0084625B"/>
    <w:rsid w:val="008F728C"/>
    <w:rsid w:val="00AD0AE0"/>
    <w:rsid w:val="00D3596F"/>
    <w:rsid w:val="00D45EB7"/>
    <w:rsid w:val="00EC0C8E"/>
    <w:rsid w:val="00F90556"/>
    <w:rsid w:val="00FF6A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9ACD4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9ACD4C"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Circuit">
  <a:themeElements>
    <a:clrScheme name="Circuit">
      <a:dk1>
        <a:sysClr val="windowText" lastClr="000000"/>
      </a:dk1>
      <a:lt1>
        <a:sysClr val="window" lastClr="FFFFFF"/>
      </a:lt1>
      <a:dk2>
        <a:srgbClr val="134770"/>
      </a:dk2>
      <a:lt2>
        <a:srgbClr val="82FFFF"/>
      </a:lt2>
      <a:accent1>
        <a:srgbClr val="9ACD4C"/>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8859097-D6CD-488A-A4FD-A38717E1B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403</Words>
  <Characters>230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2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
  <cp:keywords/>
  <dc:description/>
  <cp:lastModifiedBy>Singh</cp:lastModifiedBy>
  <cp:revision>16</cp:revision>
  <dcterms:created xsi:type="dcterms:W3CDTF">2019-11-18T11:59:00Z</dcterms:created>
  <dcterms:modified xsi:type="dcterms:W3CDTF">2020-05-10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